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0444" w:rsidRDefault="00FA0444" w:rsidP="00645181">
      <w:pPr>
        <w:shd w:val="clear" w:color="auto" w:fill="FFFFFF"/>
        <w:jc w:val="center"/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</w:pPr>
    </w:p>
    <w:p w:rsidR="00F2106C" w:rsidRPr="00091A64" w:rsidRDefault="00FA49E6" w:rsidP="00645181">
      <w:pPr>
        <w:shd w:val="clear" w:color="auto" w:fill="FFFFFF"/>
        <w:jc w:val="center"/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</w:pPr>
      <w:r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>PRIJAVA</w:t>
      </w:r>
      <w:r w:rsidR="003D0F86"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 xml:space="preserve">  NA SREČANJE ZA ŠIRITEV  VEDENJA O REZULTATIH PROJEKTA </w:t>
      </w:r>
    </w:p>
    <w:p w:rsidR="00B52966" w:rsidRPr="00091A64" w:rsidRDefault="003D0F86" w:rsidP="00645181">
      <w:pPr>
        <w:shd w:val="clear" w:color="auto" w:fill="FFFFFF"/>
        <w:jc w:val="center"/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</w:pPr>
      <w:r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>ERASMUS+</w:t>
      </w:r>
      <w:r w:rsidR="00F2106C"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 xml:space="preserve"> </w:t>
      </w:r>
      <w:r w:rsidRPr="00091A64">
        <w:rPr>
          <w:rFonts w:eastAsia="Times New Roman" w:cstheme="minorHAnsi"/>
          <w:b/>
          <w:color w:val="2F5496" w:themeColor="accent1" w:themeShade="BF"/>
          <w:bdr w:val="none" w:sz="0" w:space="0" w:color="auto" w:frame="1"/>
        </w:rPr>
        <w:t>“FOUR ELEMENTS” ALI “ŠTIRJE ELEMENTI”</w:t>
      </w:r>
    </w:p>
    <w:p w:rsidR="00FA0444" w:rsidRDefault="00FA0444" w:rsidP="00B52966">
      <w:pPr>
        <w:shd w:val="clear" w:color="auto" w:fill="FFFFFF"/>
        <w:rPr>
          <w:rFonts w:eastAsia="Times New Roman" w:cs="Corbel"/>
          <w:color w:val="A94442"/>
          <w:bdr w:val="none" w:sz="0" w:space="0" w:color="auto" w:frame="1"/>
          <w:lang w:val="en-US"/>
        </w:rPr>
      </w:pPr>
    </w:p>
    <w:p w:rsidR="008F7372" w:rsidRDefault="008F7372" w:rsidP="00B52966">
      <w:pPr>
        <w:shd w:val="clear" w:color="auto" w:fill="FFFFFF"/>
        <w:rPr>
          <w:rFonts w:eastAsia="Times New Roman" w:cs="Corbel"/>
          <w:bdr w:val="none" w:sz="0" w:space="0" w:color="auto" w:frame="1"/>
          <w:lang w:val="en-US"/>
        </w:rPr>
      </w:pPr>
    </w:p>
    <w:p w:rsidR="008F7372" w:rsidRDefault="008F7372" w:rsidP="00B52966">
      <w:pPr>
        <w:shd w:val="clear" w:color="auto" w:fill="FFFFFF"/>
        <w:rPr>
          <w:rFonts w:eastAsia="Times New Roman" w:cs="Corbel"/>
          <w:bdr w:val="none" w:sz="0" w:space="0" w:color="auto" w:frame="1"/>
          <w:lang w:val="en-US"/>
        </w:rPr>
      </w:pPr>
    </w:p>
    <w:p w:rsidR="00063560" w:rsidRDefault="00777317" w:rsidP="00B52966">
      <w:pPr>
        <w:shd w:val="clear" w:color="auto" w:fill="FFFFFF"/>
        <w:rPr>
          <w:rFonts w:eastAsia="Times New Roman" w:cs="Corbel"/>
          <w:bdr w:val="none" w:sz="0" w:space="0" w:color="auto" w:frame="1"/>
          <w:lang w:val="en-US"/>
        </w:rPr>
      </w:pP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Prosimo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,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izpolnite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prijavnico</w:t>
      </w:r>
      <w:proofErr w:type="spellEnd"/>
      <w:r w:rsidR="00063560" w:rsidRPr="00FA49E6">
        <w:rPr>
          <w:rFonts w:eastAsia="Times New Roman" w:cs="Corbel"/>
          <w:bdr w:val="none" w:sz="0" w:space="0" w:color="auto" w:frame="1"/>
          <w:lang w:val="en-US"/>
        </w:rPr>
        <w:t xml:space="preserve"> in jo </w:t>
      </w:r>
      <w:proofErr w:type="spellStart"/>
      <w:r w:rsidR="00063560" w:rsidRPr="00FA49E6">
        <w:rPr>
          <w:rFonts w:eastAsia="Times New Roman" w:cs="Corbel"/>
          <w:bdr w:val="none" w:sz="0" w:space="0" w:color="auto" w:frame="1"/>
          <w:lang w:val="en-US"/>
        </w:rPr>
        <w:t>izpol</w:t>
      </w:r>
      <w:r w:rsidRPr="00FA49E6">
        <w:rPr>
          <w:rFonts w:eastAsia="Times New Roman" w:cs="Corbel"/>
          <w:bdr w:val="none" w:sz="0" w:space="0" w:color="auto" w:frame="1"/>
          <w:lang w:val="en-US"/>
        </w:rPr>
        <w:t>njeno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pošljite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Pr="00FA49E6">
        <w:rPr>
          <w:rFonts w:eastAsia="Times New Roman" w:cs="Corbel"/>
          <w:bdr w:val="none" w:sz="0" w:space="0" w:color="auto" w:frame="1"/>
          <w:lang w:val="en-US"/>
        </w:rPr>
        <w:t>na</w:t>
      </w:r>
      <w:proofErr w:type="spellEnd"/>
      <w:r w:rsidRPr="00FA49E6">
        <w:rPr>
          <w:rFonts w:eastAsia="Times New Roman" w:cs="Corbel"/>
          <w:bdr w:val="none" w:sz="0" w:space="0" w:color="auto" w:frame="1"/>
          <w:lang w:val="en-US"/>
        </w:rPr>
        <w:t xml:space="preserve"> </w:t>
      </w:r>
      <w:hyperlink r:id="rId6" w:history="1">
        <w:r w:rsidR="00063560" w:rsidRPr="00FA49E6">
          <w:rPr>
            <w:rStyle w:val="Hiperpovezava"/>
            <w:rFonts w:eastAsia="Times New Roman" w:cs="Corbel"/>
            <w:color w:val="auto"/>
            <w:bdr w:val="none" w:sz="0" w:space="0" w:color="auto" w:frame="1"/>
            <w:lang w:val="en-US"/>
          </w:rPr>
          <w:t>info@univerzatri.si</w:t>
        </w:r>
      </w:hyperlink>
      <w:r w:rsidR="00AF4221">
        <w:rPr>
          <w:rFonts w:eastAsia="Times New Roman" w:cs="Corbel"/>
          <w:bdr w:val="none" w:sz="0" w:space="0" w:color="auto" w:frame="1"/>
          <w:lang w:val="en-US"/>
        </w:rPr>
        <w:t xml:space="preserve">. </w:t>
      </w:r>
      <w:proofErr w:type="spellStart"/>
      <w:r w:rsidR="00AF4221">
        <w:rPr>
          <w:rFonts w:eastAsia="Times New Roman" w:cs="Corbel"/>
          <w:bdr w:val="none" w:sz="0" w:space="0" w:color="auto" w:frame="1"/>
          <w:lang w:val="en-US"/>
        </w:rPr>
        <w:t>Prijave</w:t>
      </w:r>
      <w:proofErr w:type="spellEnd"/>
      <w:r w:rsidR="00AF4221">
        <w:rPr>
          <w:rFonts w:eastAsia="Times New Roman" w:cs="Corbel"/>
          <w:bdr w:val="none" w:sz="0" w:space="0" w:color="auto" w:frame="1"/>
          <w:lang w:val="en-US"/>
        </w:rPr>
        <w:t xml:space="preserve"> </w:t>
      </w:r>
      <w:proofErr w:type="spellStart"/>
      <w:r w:rsidR="00AF4221">
        <w:rPr>
          <w:rFonts w:eastAsia="Times New Roman" w:cs="Corbel"/>
          <w:bdr w:val="none" w:sz="0" w:space="0" w:color="auto" w:frame="1"/>
          <w:lang w:val="en-US"/>
        </w:rPr>
        <w:t>sprejemamo</w:t>
      </w:r>
      <w:proofErr w:type="spellEnd"/>
      <w:r w:rsidR="00AF4221">
        <w:rPr>
          <w:rFonts w:eastAsia="Times New Roman" w:cs="Corbel"/>
          <w:bdr w:val="none" w:sz="0" w:space="0" w:color="auto" w:frame="1"/>
          <w:lang w:val="en-US"/>
        </w:rPr>
        <w:t xml:space="preserve"> do 26. 10 2020.</w:t>
      </w:r>
    </w:p>
    <w:p w:rsidR="008F7372" w:rsidRPr="00091A64" w:rsidRDefault="008F7372" w:rsidP="00B52966">
      <w:pPr>
        <w:shd w:val="clear" w:color="auto" w:fill="FFFFFF"/>
        <w:rPr>
          <w:rFonts w:eastAsia="Times New Roman" w:cs="Corbel"/>
          <w:color w:val="A94442"/>
          <w:bdr w:val="none" w:sz="0" w:space="0" w:color="auto" w:frame="1"/>
          <w:lang w:val="en-US"/>
        </w:rPr>
      </w:pPr>
    </w:p>
    <w:p w:rsidR="00B52966" w:rsidRPr="00091A64" w:rsidRDefault="00B52966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B52966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Ime</w:t>
      </w:r>
      <w:proofErr w:type="spellEnd"/>
      <w:r w:rsidR="00777317" w:rsidRPr="001962C6">
        <w:rPr>
          <w:rFonts w:eastAsia="Times New Roman" w:cs="Corbel"/>
          <w:b/>
          <w:lang w:val="en-US"/>
        </w:rPr>
        <w:t xml:space="preserve"> </w:t>
      </w:r>
      <w:r w:rsidR="00777317" w:rsidRPr="00FD1CBE">
        <w:rPr>
          <w:rFonts w:eastAsia="Times New Roman" w:cs="Corbel"/>
          <w:lang w:val="en-US"/>
        </w:rPr>
        <w:t>(</w:t>
      </w:r>
      <w:proofErr w:type="spellStart"/>
      <w:r w:rsidR="00777317" w:rsidRPr="00FD1CBE">
        <w:rPr>
          <w:rFonts w:eastAsia="Times New Roman" w:cs="Corbel"/>
          <w:lang w:val="en-US"/>
        </w:rPr>
        <w:t>obvezno</w:t>
      </w:r>
      <w:proofErr w:type="spellEnd"/>
      <w:r w:rsidR="00777317"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B52966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Priimek</w:t>
      </w:r>
      <w:proofErr w:type="spellEnd"/>
      <w:r w:rsidR="00777317" w:rsidRPr="001962C6">
        <w:rPr>
          <w:rFonts w:eastAsia="Times New Roman" w:cs="Corbel"/>
          <w:b/>
          <w:lang w:val="en-US"/>
        </w:rPr>
        <w:t xml:space="preserve"> </w:t>
      </w:r>
      <w:r w:rsidR="00777317" w:rsidRPr="00FD1CBE">
        <w:rPr>
          <w:rFonts w:eastAsia="Times New Roman" w:cs="Corbel"/>
          <w:lang w:val="en-US"/>
        </w:rPr>
        <w:t>(</w:t>
      </w:r>
      <w:proofErr w:type="spellStart"/>
      <w:r w:rsidR="00777317" w:rsidRPr="00FD1CBE">
        <w:rPr>
          <w:rFonts w:eastAsia="Times New Roman" w:cs="Corbel"/>
          <w:lang w:val="en-US"/>
        </w:rPr>
        <w:t>obvezno</w:t>
      </w:r>
      <w:proofErr w:type="spellEnd"/>
      <w:r w:rsidR="00777317"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1962C6" w:rsidRDefault="00777317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Elektronska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proofErr w:type="spellStart"/>
      <w:r w:rsidRPr="001962C6">
        <w:rPr>
          <w:rFonts w:eastAsia="Times New Roman" w:cs="Corbel"/>
          <w:b/>
          <w:lang w:val="en-US"/>
        </w:rPr>
        <w:t>pošta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r w:rsidRPr="00FD1CBE">
        <w:rPr>
          <w:rFonts w:eastAsia="Times New Roman" w:cs="Corbel"/>
          <w:lang w:val="en-US"/>
        </w:rPr>
        <w:t>(</w:t>
      </w:r>
      <w:proofErr w:type="spellStart"/>
      <w:r w:rsidRPr="00FD1CBE">
        <w:rPr>
          <w:rFonts w:eastAsia="Times New Roman" w:cs="Corbel"/>
          <w:lang w:val="en-US"/>
        </w:rPr>
        <w:t>obvezno</w:t>
      </w:r>
      <w:proofErr w:type="spellEnd"/>
      <w:r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B52966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Organizacija</w:t>
      </w:r>
      <w:proofErr w:type="spellEnd"/>
      <w:r w:rsidR="007C67D7">
        <w:rPr>
          <w:rFonts w:eastAsia="Times New Roman" w:cs="Corbel"/>
          <w:b/>
          <w:lang w:val="en-US"/>
        </w:rPr>
        <w:t>/</w:t>
      </w:r>
      <w:proofErr w:type="spellStart"/>
      <w:r w:rsidR="007C67D7">
        <w:rPr>
          <w:rFonts w:eastAsia="Times New Roman" w:cs="Corbel"/>
          <w:b/>
          <w:lang w:val="en-US"/>
        </w:rPr>
        <w:t>podjetje</w:t>
      </w:r>
      <w:proofErr w:type="spellEnd"/>
      <w:r w:rsidR="007C67D7">
        <w:rPr>
          <w:rFonts w:eastAsia="Times New Roman" w:cs="Corbel"/>
          <w:b/>
          <w:lang w:val="en-US"/>
        </w:rPr>
        <w:t xml:space="preserve"> </w:t>
      </w:r>
      <w:proofErr w:type="spellStart"/>
      <w:r w:rsidR="007C67D7">
        <w:rPr>
          <w:rFonts w:eastAsia="Times New Roman" w:cs="Corbel"/>
          <w:b/>
          <w:lang w:val="en-US"/>
        </w:rPr>
        <w:t>ali</w:t>
      </w:r>
      <w:proofErr w:type="spellEnd"/>
      <w:r w:rsidR="007C67D7">
        <w:rPr>
          <w:rFonts w:eastAsia="Times New Roman" w:cs="Corbel"/>
          <w:b/>
          <w:lang w:val="en-US"/>
        </w:rPr>
        <w:t xml:space="preserve"> status </w:t>
      </w:r>
      <w:proofErr w:type="spellStart"/>
      <w:r w:rsidR="007C67D7">
        <w:rPr>
          <w:rFonts w:eastAsia="Times New Roman" w:cs="Corbel"/>
          <w:b/>
          <w:lang w:val="en-US"/>
        </w:rPr>
        <w:t>upokojen</w:t>
      </w:r>
      <w:proofErr w:type="spellEnd"/>
      <w:r w:rsidR="007C67D7">
        <w:rPr>
          <w:rFonts w:eastAsia="Times New Roman" w:cs="Corbel"/>
          <w:b/>
          <w:lang w:val="en-US"/>
        </w:rPr>
        <w:t>-a/</w:t>
      </w:r>
      <w:proofErr w:type="spellStart"/>
      <w:r w:rsidR="007C67D7">
        <w:rPr>
          <w:rFonts w:eastAsia="Times New Roman" w:cs="Corbel"/>
          <w:b/>
          <w:lang w:val="en-US"/>
        </w:rPr>
        <w:t>nezaposlen</w:t>
      </w:r>
      <w:proofErr w:type="spellEnd"/>
      <w:r w:rsidR="007C67D7">
        <w:rPr>
          <w:rFonts w:eastAsia="Times New Roman" w:cs="Corbel"/>
          <w:b/>
          <w:lang w:val="en-US"/>
        </w:rPr>
        <w:t>-a</w:t>
      </w:r>
      <w:r w:rsidR="00777317" w:rsidRPr="001962C6">
        <w:rPr>
          <w:rFonts w:eastAsia="Times New Roman" w:cs="Corbel"/>
          <w:b/>
          <w:lang w:val="en-US"/>
        </w:rPr>
        <w:t xml:space="preserve"> </w:t>
      </w:r>
      <w:r w:rsidR="00777317" w:rsidRPr="00FD1CBE">
        <w:rPr>
          <w:rFonts w:eastAsia="Times New Roman" w:cs="Corbel"/>
          <w:lang w:val="en-US"/>
        </w:rPr>
        <w:t>(</w:t>
      </w:r>
      <w:proofErr w:type="spellStart"/>
      <w:r w:rsidR="00777317" w:rsidRPr="00FD1CBE">
        <w:rPr>
          <w:rFonts w:eastAsia="Times New Roman" w:cs="Corbel"/>
          <w:lang w:val="en-US"/>
        </w:rPr>
        <w:t>obvezno</w:t>
      </w:r>
      <w:proofErr w:type="spellEnd"/>
      <w:r w:rsidR="00777317" w:rsidRPr="00FD1CBE">
        <w:rPr>
          <w:rFonts w:eastAsia="Times New Roman" w:cs="Corbel"/>
          <w:lang w:val="en-US"/>
        </w:rPr>
        <w:t>)</w:t>
      </w:r>
      <w:r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B52966" w:rsidRPr="001962C6" w:rsidRDefault="00777317" w:rsidP="00B52966">
      <w:pPr>
        <w:shd w:val="clear" w:color="auto" w:fill="FFFFFF"/>
        <w:rPr>
          <w:rFonts w:eastAsia="Times New Roman" w:cs="Corbel"/>
          <w:b/>
          <w:lang w:val="en-US"/>
        </w:rPr>
      </w:pPr>
      <w:proofErr w:type="spellStart"/>
      <w:r w:rsidRPr="001962C6">
        <w:rPr>
          <w:rFonts w:eastAsia="Times New Roman" w:cs="Corbel"/>
          <w:b/>
          <w:lang w:val="en-US"/>
        </w:rPr>
        <w:t>Naslov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proofErr w:type="spellStart"/>
      <w:r w:rsidRPr="001962C6">
        <w:rPr>
          <w:rFonts w:eastAsia="Times New Roman" w:cs="Corbel"/>
          <w:b/>
          <w:lang w:val="en-US"/>
        </w:rPr>
        <w:t>organizacije</w:t>
      </w:r>
      <w:proofErr w:type="spellEnd"/>
      <w:r w:rsidR="007C67D7">
        <w:rPr>
          <w:rFonts w:eastAsia="Times New Roman" w:cs="Corbel"/>
          <w:b/>
          <w:lang w:val="en-US"/>
        </w:rPr>
        <w:t>/</w:t>
      </w:r>
      <w:proofErr w:type="spellStart"/>
      <w:r w:rsidR="007C67D7">
        <w:rPr>
          <w:rFonts w:eastAsia="Times New Roman" w:cs="Corbel"/>
          <w:b/>
          <w:lang w:val="en-US"/>
        </w:rPr>
        <w:t>podjetja</w:t>
      </w:r>
      <w:proofErr w:type="spellEnd"/>
      <w:r w:rsidRPr="001962C6">
        <w:rPr>
          <w:rFonts w:eastAsia="Times New Roman" w:cs="Corbel"/>
          <w:b/>
          <w:lang w:val="en-US"/>
        </w:rPr>
        <w:t xml:space="preserve"> </w:t>
      </w:r>
      <w:r w:rsidRPr="00FD1CBE">
        <w:rPr>
          <w:rFonts w:eastAsia="Times New Roman" w:cs="Corbel"/>
          <w:lang w:val="en-US"/>
        </w:rPr>
        <w:t>(</w:t>
      </w:r>
      <w:proofErr w:type="spellStart"/>
      <w:r w:rsidRPr="00FD1CBE">
        <w:rPr>
          <w:rFonts w:eastAsia="Times New Roman" w:cs="Corbel"/>
          <w:lang w:val="en-US"/>
        </w:rPr>
        <w:t>obvezno</w:t>
      </w:r>
      <w:proofErr w:type="spellEnd"/>
      <w:r w:rsidR="007C67D7">
        <w:rPr>
          <w:rFonts w:eastAsia="Times New Roman" w:cs="Corbel"/>
          <w:lang w:val="en-US"/>
        </w:rPr>
        <w:t xml:space="preserve">, </w:t>
      </w:r>
      <w:proofErr w:type="spellStart"/>
      <w:r w:rsidR="007C67D7">
        <w:rPr>
          <w:rFonts w:eastAsia="Times New Roman" w:cs="Corbel"/>
          <w:lang w:val="en-US"/>
        </w:rPr>
        <w:t>če</w:t>
      </w:r>
      <w:proofErr w:type="spellEnd"/>
      <w:r w:rsidR="007C67D7">
        <w:rPr>
          <w:rFonts w:eastAsia="Times New Roman" w:cs="Corbel"/>
          <w:lang w:val="en-US"/>
        </w:rPr>
        <w:t xml:space="preserve"> </w:t>
      </w:r>
      <w:proofErr w:type="spellStart"/>
      <w:r w:rsidR="007C67D7">
        <w:rPr>
          <w:rFonts w:eastAsia="Times New Roman" w:cs="Corbel"/>
          <w:lang w:val="en-US"/>
        </w:rPr>
        <w:t>prihajate</w:t>
      </w:r>
      <w:proofErr w:type="spellEnd"/>
      <w:r w:rsidR="007C67D7">
        <w:rPr>
          <w:rFonts w:eastAsia="Times New Roman" w:cs="Corbel"/>
          <w:lang w:val="en-US"/>
        </w:rPr>
        <w:t xml:space="preserve"> </w:t>
      </w:r>
      <w:proofErr w:type="spellStart"/>
      <w:r w:rsidR="007C67D7">
        <w:rPr>
          <w:rFonts w:eastAsia="Times New Roman" w:cs="Corbel"/>
          <w:lang w:val="en-US"/>
        </w:rPr>
        <w:t>iz</w:t>
      </w:r>
      <w:proofErr w:type="spellEnd"/>
      <w:r w:rsidR="007C67D7">
        <w:rPr>
          <w:rFonts w:eastAsia="Times New Roman" w:cs="Corbel"/>
          <w:lang w:val="en-US"/>
        </w:rPr>
        <w:t xml:space="preserve"> </w:t>
      </w:r>
      <w:proofErr w:type="spellStart"/>
      <w:r w:rsidR="007C67D7">
        <w:rPr>
          <w:rFonts w:eastAsia="Times New Roman" w:cs="Corbel"/>
          <w:lang w:val="en-US"/>
        </w:rPr>
        <w:t>organizacije</w:t>
      </w:r>
      <w:proofErr w:type="spellEnd"/>
      <w:r w:rsidR="007C67D7">
        <w:rPr>
          <w:rFonts w:eastAsia="Times New Roman" w:cs="Corbel"/>
          <w:lang w:val="en-US"/>
        </w:rPr>
        <w:t>/</w:t>
      </w:r>
      <w:proofErr w:type="spellStart"/>
      <w:r w:rsidR="007C67D7">
        <w:rPr>
          <w:rFonts w:eastAsia="Times New Roman" w:cs="Corbel"/>
          <w:lang w:val="en-US"/>
        </w:rPr>
        <w:t>podjetja</w:t>
      </w:r>
      <w:proofErr w:type="spellEnd"/>
      <w:r w:rsidRPr="00FD1CBE">
        <w:rPr>
          <w:rFonts w:eastAsia="Times New Roman" w:cs="Corbel"/>
          <w:lang w:val="en-US"/>
        </w:rPr>
        <w:t>)</w:t>
      </w:r>
      <w:r w:rsidR="00091A64" w:rsidRPr="001962C6">
        <w:rPr>
          <w:rFonts w:eastAsia="Times New Roman" w:cs="Corbel"/>
          <w:b/>
          <w:lang w:val="en-US"/>
        </w:rPr>
        <w:t>:</w:t>
      </w:r>
    </w:p>
    <w:p w:rsidR="00091A64" w:rsidRPr="00091A64" w:rsidRDefault="00091A64" w:rsidP="00B52966">
      <w:pPr>
        <w:shd w:val="clear" w:color="auto" w:fill="FFFFFF"/>
        <w:rPr>
          <w:rFonts w:eastAsia="Times New Roman" w:cs="Corbel"/>
          <w:lang w:val="en-US"/>
        </w:rPr>
      </w:pPr>
    </w:p>
    <w:p w:rsidR="00777317" w:rsidRPr="00091A64" w:rsidRDefault="00777317" w:rsidP="00B52966">
      <w:pPr>
        <w:shd w:val="clear" w:color="auto" w:fill="FFFFFF"/>
        <w:rPr>
          <w:rFonts w:eastAsia="Times New Roman" w:cs="Corbel"/>
          <w:lang w:val="en-US"/>
        </w:rPr>
      </w:pPr>
    </w:p>
    <w:p w:rsidR="008F7372" w:rsidRDefault="008F7372" w:rsidP="00B52966">
      <w:pPr>
        <w:shd w:val="clear" w:color="auto" w:fill="FFFFFF"/>
        <w:rPr>
          <w:rFonts w:eastAsia="Times New Roman" w:cs="Corbel"/>
          <w:lang w:val="en-US"/>
        </w:rPr>
      </w:pPr>
      <w:bookmarkStart w:id="0" w:name="_GoBack"/>
      <w:bookmarkEnd w:id="0"/>
    </w:p>
    <w:p w:rsidR="008F7372" w:rsidRDefault="008F7372" w:rsidP="00B52966">
      <w:pPr>
        <w:shd w:val="clear" w:color="auto" w:fill="FFFFFF"/>
        <w:rPr>
          <w:rFonts w:eastAsia="Times New Roman" w:cs="Corbel"/>
          <w:lang w:val="en-US"/>
        </w:rPr>
      </w:pPr>
    </w:p>
    <w:p w:rsidR="008F7372" w:rsidRDefault="008F7372" w:rsidP="00B52966">
      <w:pPr>
        <w:shd w:val="clear" w:color="auto" w:fill="FFFFFF"/>
        <w:rPr>
          <w:rFonts w:eastAsia="Times New Roman" w:cs="Corbel"/>
          <w:lang w:val="en-US"/>
        </w:rPr>
      </w:pPr>
    </w:p>
    <w:p w:rsidR="008F7372" w:rsidRDefault="008F7372" w:rsidP="00B52966">
      <w:pPr>
        <w:shd w:val="clear" w:color="auto" w:fill="FFFFFF"/>
        <w:rPr>
          <w:rFonts w:eastAsia="Times New Roman" w:cs="Corbel"/>
          <w:lang w:val="en-US"/>
        </w:rPr>
      </w:pPr>
    </w:p>
    <w:p w:rsidR="00265986" w:rsidRPr="008C1578" w:rsidRDefault="00777317" w:rsidP="008C1578">
      <w:pPr>
        <w:shd w:val="clear" w:color="auto" w:fill="FFFFFF"/>
        <w:rPr>
          <w:rFonts w:eastAsia="Times New Roman" w:cs="Corbel"/>
          <w:lang w:val="en-US"/>
        </w:rPr>
      </w:pPr>
      <w:r w:rsidRPr="00091A64">
        <w:rPr>
          <w:rFonts w:eastAsia="Times New Roman" w:cs="Corbel"/>
          <w:lang w:val="en-US"/>
        </w:rPr>
        <w:t>*</w:t>
      </w:r>
      <w:proofErr w:type="spellStart"/>
      <w:r w:rsidR="00B52966" w:rsidRPr="00091A64">
        <w:rPr>
          <w:rFonts w:eastAsia="Times New Roman" w:cs="Corbel"/>
          <w:lang w:val="en-US"/>
        </w:rPr>
        <w:t>Dogodke</w:t>
      </w:r>
      <w:proofErr w:type="spellEnd"/>
      <w:r w:rsidR="00B52966" w:rsidRPr="00091A64">
        <w:rPr>
          <w:rFonts w:eastAsia="Times New Roman" w:cs="Corbel"/>
          <w:lang w:val="en-US"/>
        </w:rPr>
        <w:t xml:space="preserve">, </w:t>
      </w:r>
      <w:proofErr w:type="spellStart"/>
      <w:r w:rsidR="00B52966" w:rsidRPr="00091A64">
        <w:rPr>
          <w:rFonts w:eastAsia="Times New Roman" w:cs="Corbel"/>
          <w:lang w:val="en-US"/>
        </w:rPr>
        <w:t>k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jih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organizira</w:t>
      </w:r>
      <w:proofErr w:type="spellEnd"/>
      <w:r w:rsidR="00B52966" w:rsidRPr="00091A64">
        <w:rPr>
          <w:rFonts w:eastAsia="Times New Roman" w:cs="Corbel"/>
          <w:lang w:val="en-US"/>
        </w:rPr>
        <w:t xml:space="preserve"> CMEPIUS, </w:t>
      </w:r>
      <w:proofErr w:type="spellStart"/>
      <w:r w:rsidR="00B52966" w:rsidRPr="00091A64">
        <w:rPr>
          <w:rFonts w:eastAsia="Times New Roman" w:cs="Corbel"/>
          <w:lang w:val="en-US"/>
        </w:rPr>
        <w:t>lahk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zvočno</w:t>
      </w:r>
      <w:proofErr w:type="spellEnd"/>
      <w:r w:rsidR="00B52966" w:rsidRPr="00091A64">
        <w:rPr>
          <w:rFonts w:eastAsia="Times New Roman" w:cs="Corbel"/>
          <w:lang w:val="en-US"/>
        </w:rPr>
        <w:t xml:space="preserve"> in/</w:t>
      </w:r>
      <w:proofErr w:type="spellStart"/>
      <w:r w:rsidR="00B52966" w:rsidRPr="00091A64">
        <w:rPr>
          <w:rFonts w:eastAsia="Times New Roman" w:cs="Corbel"/>
          <w:lang w:val="en-US"/>
        </w:rPr>
        <w:t>al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likovn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nemamo</w:t>
      </w:r>
      <w:proofErr w:type="spellEnd"/>
      <w:r w:rsidR="00B52966" w:rsidRPr="00091A64">
        <w:rPr>
          <w:rFonts w:eastAsia="Times New Roman" w:cs="Corbel"/>
          <w:lang w:val="en-US"/>
        </w:rPr>
        <w:t xml:space="preserve">. S </w:t>
      </w:r>
      <w:proofErr w:type="spellStart"/>
      <w:r w:rsidR="00B52966" w:rsidRPr="00091A64">
        <w:rPr>
          <w:rFonts w:eastAsia="Times New Roman" w:cs="Corbel"/>
          <w:lang w:val="en-US"/>
        </w:rPr>
        <w:t>prijav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na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dogodek</w:t>
      </w:r>
      <w:proofErr w:type="spellEnd"/>
      <w:r w:rsidR="00B52966" w:rsidRPr="00091A64">
        <w:rPr>
          <w:rFonts w:eastAsia="Times New Roman" w:cs="Corbel"/>
          <w:lang w:val="en-US"/>
        </w:rPr>
        <w:t xml:space="preserve"> se </w:t>
      </w:r>
      <w:proofErr w:type="spellStart"/>
      <w:r w:rsidR="00B52966" w:rsidRPr="00091A64">
        <w:rPr>
          <w:rFonts w:eastAsia="Times New Roman" w:cs="Corbel"/>
          <w:lang w:val="en-US"/>
        </w:rPr>
        <w:t>udeleženec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trinja</w:t>
      </w:r>
      <w:proofErr w:type="spellEnd"/>
      <w:r w:rsidR="00B52966" w:rsidRPr="00091A64">
        <w:rPr>
          <w:rFonts w:eastAsia="Times New Roman" w:cs="Corbel"/>
          <w:lang w:val="en-US"/>
        </w:rPr>
        <w:t xml:space="preserve">, da se </w:t>
      </w:r>
      <w:proofErr w:type="spellStart"/>
      <w:r w:rsidR="00B52966" w:rsidRPr="00091A64">
        <w:rPr>
          <w:rFonts w:eastAsia="Times New Roman" w:cs="Corbel"/>
          <w:lang w:val="en-US"/>
        </w:rPr>
        <w:t>zvočn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ali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slikovni</w:t>
      </w:r>
      <w:proofErr w:type="spellEnd"/>
      <w:r w:rsidR="00B52966" w:rsidRPr="00091A64">
        <w:rPr>
          <w:rFonts w:eastAsia="Times New Roman" w:cs="Corbel"/>
          <w:lang w:val="en-US"/>
        </w:rPr>
        <w:t xml:space="preserve"> material, </w:t>
      </w:r>
      <w:proofErr w:type="spellStart"/>
      <w:r w:rsidR="00B52966" w:rsidRPr="00091A64">
        <w:rPr>
          <w:rFonts w:eastAsia="Times New Roman" w:cs="Corbel"/>
          <w:lang w:val="en-US"/>
        </w:rPr>
        <w:t>posnet</w:t>
      </w:r>
      <w:proofErr w:type="spellEnd"/>
      <w:r w:rsidR="00FA0444">
        <w:rPr>
          <w:rFonts w:eastAsia="Times New Roman" w:cs="Corbel"/>
          <w:lang w:val="en-US"/>
        </w:rPr>
        <w:t xml:space="preserve"> med</w:t>
      </w:r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dogodkom</w:t>
      </w:r>
      <w:proofErr w:type="spellEnd"/>
      <w:r w:rsidR="00B52966" w:rsidRPr="00091A64">
        <w:rPr>
          <w:rFonts w:eastAsia="Times New Roman" w:cs="Corbel"/>
          <w:lang w:val="en-US"/>
        </w:rPr>
        <w:t xml:space="preserve">, </w:t>
      </w:r>
      <w:proofErr w:type="spellStart"/>
      <w:r w:rsidR="00B52966" w:rsidRPr="00091A64">
        <w:rPr>
          <w:rFonts w:eastAsia="Times New Roman" w:cs="Corbel"/>
          <w:lang w:val="en-US"/>
        </w:rPr>
        <w:t>lahko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uporablja</w:t>
      </w:r>
      <w:proofErr w:type="spellEnd"/>
      <w:r w:rsidR="00B52966" w:rsidRPr="00091A64">
        <w:rPr>
          <w:rFonts w:eastAsia="Times New Roman" w:cs="Corbel"/>
          <w:lang w:val="en-US"/>
        </w:rPr>
        <w:t xml:space="preserve"> za </w:t>
      </w:r>
      <w:proofErr w:type="spellStart"/>
      <w:r w:rsidR="00B52966" w:rsidRPr="00091A64">
        <w:rPr>
          <w:rFonts w:eastAsia="Times New Roman" w:cs="Corbel"/>
          <w:lang w:val="en-US"/>
        </w:rPr>
        <w:t>obveščanje</w:t>
      </w:r>
      <w:proofErr w:type="spellEnd"/>
      <w:r w:rsidR="00B52966" w:rsidRPr="00091A64">
        <w:rPr>
          <w:rFonts w:eastAsia="Times New Roman" w:cs="Corbel"/>
          <w:lang w:val="en-US"/>
        </w:rPr>
        <w:t xml:space="preserve"> </w:t>
      </w:r>
      <w:proofErr w:type="spellStart"/>
      <w:r w:rsidR="00B52966" w:rsidRPr="00091A64">
        <w:rPr>
          <w:rFonts w:eastAsia="Times New Roman" w:cs="Corbel"/>
          <w:lang w:val="en-US"/>
        </w:rPr>
        <w:t>javnosti</w:t>
      </w:r>
      <w:proofErr w:type="spellEnd"/>
      <w:r w:rsidR="00B52966" w:rsidRPr="00091A64">
        <w:rPr>
          <w:rFonts w:eastAsia="Times New Roman" w:cs="Corbel"/>
          <w:lang w:val="en-US"/>
        </w:rPr>
        <w:t>.</w:t>
      </w:r>
    </w:p>
    <w:sectPr w:rsidR="00265986" w:rsidRPr="008C1578" w:rsidSect="00AC33E9">
      <w:headerReference w:type="default" r:id="rId7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170A" w:rsidRDefault="00AF170A" w:rsidP="00FA0444">
      <w:r>
        <w:separator/>
      </w:r>
    </w:p>
  </w:endnote>
  <w:endnote w:type="continuationSeparator" w:id="0">
    <w:p w:rsidR="00AF170A" w:rsidRDefault="00AF170A" w:rsidP="00FA0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170A" w:rsidRDefault="00AF170A" w:rsidP="00FA0444">
      <w:r>
        <w:separator/>
      </w:r>
    </w:p>
  </w:footnote>
  <w:footnote w:type="continuationSeparator" w:id="0">
    <w:p w:rsidR="00AF170A" w:rsidRDefault="00AF170A" w:rsidP="00FA04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444" w:rsidRDefault="00FA0444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0" locked="0" layoutInCell="1" allowOverlap="1" wp14:anchorId="3BCDE154" wp14:editId="644A2D6D">
          <wp:simplePos x="0" y="0"/>
          <wp:positionH relativeFrom="column">
            <wp:posOffset>6423025</wp:posOffset>
          </wp:positionH>
          <wp:positionV relativeFrom="paragraph">
            <wp:posOffset>-268605</wp:posOffset>
          </wp:positionV>
          <wp:extent cx="2520315" cy="553720"/>
          <wp:effectExtent l="0" t="0" r="0" b="0"/>
          <wp:wrapSquare wrapText="bothSides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rasmus+LEFT_S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315" cy="55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l-SI"/>
      </w:rPr>
      <w:drawing>
        <wp:anchor distT="0" distB="0" distL="114300" distR="114300" simplePos="0" relativeHeight="251660288" behindDoc="0" locked="0" layoutInCell="1" allowOverlap="1" wp14:anchorId="02923224" wp14:editId="3D9A38D0">
          <wp:simplePos x="0" y="0"/>
          <wp:positionH relativeFrom="column">
            <wp:posOffset>3571875</wp:posOffset>
          </wp:positionH>
          <wp:positionV relativeFrom="paragraph">
            <wp:posOffset>-220980</wp:posOffset>
          </wp:positionV>
          <wp:extent cx="1362075" cy="437364"/>
          <wp:effectExtent l="0" t="0" r="0" b="1270"/>
          <wp:wrapSquare wrapText="bothSides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UTŽO_SL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2075" cy="4373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sl-SI"/>
      </w:rPr>
      <w:drawing>
        <wp:anchor distT="0" distB="0" distL="114300" distR="114300" simplePos="0" relativeHeight="251658240" behindDoc="0" locked="0" layoutInCell="1" allowOverlap="1" wp14:anchorId="60826412" wp14:editId="0545F596">
          <wp:simplePos x="0" y="0"/>
          <wp:positionH relativeFrom="column">
            <wp:posOffset>-47625</wp:posOffset>
          </wp:positionH>
          <wp:positionV relativeFrom="paragraph">
            <wp:posOffset>-321310</wp:posOffset>
          </wp:positionV>
          <wp:extent cx="657225" cy="658495"/>
          <wp:effectExtent l="0" t="0" r="0" b="8255"/>
          <wp:wrapSquare wrapText="bothSides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elements_twitter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58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TQwMgEyzc0NLJR0lIJTi4sz8/NACkxrAVr5t9EsAAAA"/>
  </w:docVars>
  <w:rsids>
    <w:rsidRoot w:val="00B52966"/>
    <w:rsid w:val="00016F3A"/>
    <w:rsid w:val="00055D6B"/>
    <w:rsid w:val="00063560"/>
    <w:rsid w:val="00091A64"/>
    <w:rsid w:val="000A6A80"/>
    <w:rsid w:val="000B7F0C"/>
    <w:rsid w:val="00153411"/>
    <w:rsid w:val="001962C6"/>
    <w:rsid w:val="001C6A74"/>
    <w:rsid w:val="00265986"/>
    <w:rsid w:val="00275ABB"/>
    <w:rsid w:val="002A4419"/>
    <w:rsid w:val="002B59B0"/>
    <w:rsid w:val="00304C18"/>
    <w:rsid w:val="003407F9"/>
    <w:rsid w:val="0036025B"/>
    <w:rsid w:val="003A3413"/>
    <w:rsid w:val="003D0F86"/>
    <w:rsid w:val="003F4790"/>
    <w:rsid w:val="00425A54"/>
    <w:rsid w:val="004A4AE6"/>
    <w:rsid w:val="0050356A"/>
    <w:rsid w:val="005C5B80"/>
    <w:rsid w:val="005E5C01"/>
    <w:rsid w:val="0060454D"/>
    <w:rsid w:val="00617E10"/>
    <w:rsid w:val="00645181"/>
    <w:rsid w:val="00657A7E"/>
    <w:rsid w:val="00707130"/>
    <w:rsid w:val="00734755"/>
    <w:rsid w:val="0077350D"/>
    <w:rsid w:val="00777317"/>
    <w:rsid w:val="007C67D7"/>
    <w:rsid w:val="008C1578"/>
    <w:rsid w:val="008C641E"/>
    <w:rsid w:val="008F7372"/>
    <w:rsid w:val="00964BBB"/>
    <w:rsid w:val="00A25EEC"/>
    <w:rsid w:val="00A36696"/>
    <w:rsid w:val="00A91F3F"/>
    <w:rsid w:val="00AA1022"/>
    <w:rsid w:val="00AB360C"/>
    <w:rsid w:val="00AC33E9"/>
    <w:rsid w:val="00AF170A"/>
    <w:rsid w:val="00AF4221"/>
    <w:rsid w:val="00B52966"/>
    <w:rsid w:val="00B60FE5"/>
    <w:rsid w:val="00B912BD"/>
    <w:rsid w:val="00BB53A5"/>
    <w:rsid w:val="00CA7E12"/>
    <w:rsid w:val="00E34A7C"/>
    <w:rsid w:val="00F2106C"/>
    <w:rsid w:val="00FA0444"/>
    <w:rsid w:val="00FA49E6"/>
    <w:rsid w:val="00FB5740"/>
    <w:rsid w:val="00FC7BB3"/>
    <w:rsid w:val="00FD1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A4A73B"/>
  <w15:chartTrackingRefBased/>
  <w15:docId w15:val="{ECB155BC-5DA6-DC40-96F2-115E7ADE7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bel" w:eastAsiaTheme="minorHAnsi" w:hAnsi="Corbel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rPr>
      <w:lang w:val="sl-SI"/>
    </w:rPr>
  </w:style>
  <w:style w:type="paragraph" w:styleId="Naslov1">
    <w:name w:val="heading 1"/>
    <w:basedOn w:val="Navaden"/>
    <w:next w:val="Navaden"/>
    <w:link w:val="Naslov1Znak"/>
    <w:uiPriority w:val="9"/>
    <w:qFormat/>
    <w:rsid w:val="00B912B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B912B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912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Style1">
    <w:name w:val="Style1"/>
    <w:basedOn w:val="Navaden"/>
    <w:qFormat/>
    <w:rsid w:val="00B912BD"/>
    <w:rPr>
      <w:rFonts w:eastAsia="MS Mincho"/>
      <w:lang w:val="en-GB"/>
    </w:rPr>
  </w:style>
  <w:style w:type="character" w:customStyle="1" w:styleId="Naslov1Znak">
    <w:name w:val="Naslov 1 Znak"/>
    <w:basedOn w:val="Privzetapisavaodstavka"/>
    <w:link w:val="Naslov1"/>
    <w:uiPriority w:val="9"/>
    <w:rsid w:val="00B912B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Naslov2Znak">
    <w:name w:val="Naslov 2 Znak"/>
    <w:basedOn w:val="Privzetapisavaodstavka"/>
    <w:link w:val="Naslov2"/>
    <w:uiPriority w:val="9"/>
    <w:rsid w:val="00B912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rsid w:val="00B912BD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slov">
    <w:name w:val="Title"/>
    <w:basedOn w:val="Navaden"/>
    <w:next w:val="Navaden"/>
    <w:link w:val="NaslovZnak"/>
    <w:uiPriority w:val="10"/>
    <w:qFormat/>
    <w:rsid w:val="00B912B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NaslovZnak">
    <w:name w:val="Naslov Znak"/>
    <w:basedOn w:val="Privzetapisavaodstavka"/>
    <w:link w:val="Naslov"/>
    <w:uiPriority w:val="10"/>
    <w:rsid w:val="00B912B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B912B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slovZnak">
    <w:name w:val="Podnaslov Znak"/>
    <w:basedOn w:val="Privzetapisavaodstavka"/>
    <w:link w:val="Podnaslov"/>
    <w:uiPriority w:val="11"/>
    <w:rsid w:val="00B912BD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Krepko">
    <w:name w:val="Strong"/>
    <w:basedOn w:val="Privzetapisavaodstavka"/>
    <w:uiPriority w:val="22"/>
    <w:qFormat/>
    <w:rsid w:val="00B912BD"/>
    <w:rPr>
      <w:b/>
      <w:bCs/>
    </w:rPr>
  </w:style>
  <w:style w:type="character" w:styleId="Poudarek">
    <w:name w:val="Emphasis"/>
    <w:basedOn w:val="Privzetapisavaodstavka"/>
    <w:uiPriority w:val="20"/>
    <w:qFormat/>
    <w:rsid w:val="00B912BD"/>
    <w:rPr>
      <w:i/>
      <w:iCs/>
    </w:rPr>
  </w:style>
  <w:style w:type="paragraph" w:styleId="Brezrazmikov">
    <w:name w:val="No Spacing"/>
    <w:uiPriority w:val="1"/>
    <w:qFormat/>
    <w:rsid w:val="00B912BD"/>
    <w:rPr>
      <w:rFonts w:ascii="Times New Roman" w:eastAsia="Times New Roman" w:hAnsi="Times New Roman"/>
    </w:rPr>
  </w:style>
  <w:style w:type="paragraph" w:styleId="Odstavekseznama">
    <w:name w:val="List Paragraph"/>
    <w:basedOn w:val="Navaden"/>
    <w:link w:val="OdstavekseznamaZnak"/>
    <w:uiPriority w:val="34"/>
    <w:qFormat/>
    <w:rsid w:val="00B912BD"/>
    <w:pPr>
      <w:ind w:left="720"/>
      <w:contextualSpacing/>
    </w:pPr>
    <w:rPr>
      <w:rFonts w:eastAsia="MS Mincho"/>
      <w:lang w:val="en-GB"/>
    </w:rPr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B912BD"/>
    <w:rPr>
      <w:rFonts w:ascii="Corbel" w:eastAsia="MS Mincho" w:hAnsi="Corbel" w:cs="Times New Roman"/>
      <w:lang w:val="en-GB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B912B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Times New Roman" w:eastAsia="Times New Roman" w:hAnsi="Times New Roman"/>
      <w:i/>
      <w:iCs/>
      <w:color w:val="4472C4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B912BD"/>
    <w:rPr>
      <w:rFonts w:ascii="Times New Roman" w:eastAsia="Times New Roman" w:hAnsi="Times New Roman" w:cs="Times New Roman"/>
      <w:i/>
      <w:iCs/>
      <w:color w:val="4472C4" w:themeColor="accent1"/>
    </w:rPr>
  </w:style>
  <w:style w:type="character" w:styleId="Neenpoudarek">
    <w:name w:val="Subtle Emphasis"/>
    <w:basedOn w:val="Privzetapisavaodstavka"/>
    <w:uiPriority w:val="19"/>
    <w:qFormat/>
    <w:rsid w:val="00B912BD"/>
    <w:rPr>
      <w:i/>
      <w:iCs/>
      <w:color w:val="404040" w:themeColor="text1" w:themeTint="BF"/>
    </w:rPr>
  </w:style>
  <w:style w:type="paragraph" w:customStyle="1" w:styleId="Default">
    <w:name w:val="Default"/>
    <w:rsid w:val="00B52966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Hiperpovezava">
    <w:name w:val="Hyperlink"/>
    <w:basedOn w:val="Privzetapisavaodstavka"/>
    <w:uiPriority w:val="99"/>
    <w:unhideWhenUsed/>
    <w:rsid w:val="00063560"/>
    <w:rPr>
      <w:color w:val="0563C1" w:themeColor="hyperlink"/>
      <w:u w:val="single"/>
    </w:rPr>
  </w:style>
  <w:style w:type="paragraph" w:styleId="Glava">
    <w:name w:val="header"/>
    <w:basedOn w:val="Navaden"/>
    <w:link w:val="GlavaZnak"/>
    <w:uiPriority w:val="99"/>
    <w:unhideWhenUsed/>
    <w:rsid w:val="00FA0444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FA0444"/>
    <w:rPr>
      <w:lang w:val="sl-SI"/>
    </w:rPr>
  </w:style>
  <w:style w:type="paragraph" w:styleId="Noga">
    <w:name w:val="footer"/>
    <w:basedOn w:val="Navaden"/>
    <w:link w:val="NogaZnak"/>
    <w:uiPriority w:val="99"/>
    <w:unhideWhenUsed/>
    <w:rsid w:val="00FA0444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FA0444"/>
    <w:rPr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06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60091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</w:div>
        <w:div w:id="50427745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15464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89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02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96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7684283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2267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79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78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9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401565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8038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43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98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96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940031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10872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31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13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58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414456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2065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9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52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7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96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989730">
          <w:marLeft w:val="-225"/>
          <w:marRight w:val="-225"/>
          <w:marTop w:val="0"/>
          <w:marBottom w:val="48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2575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82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3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univerzatri.si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Slovenska univerza za tretje življenjsko obdobje</Company>
  <LinksUpToDate>false</LinksUpToDate>
  <CharactersWithSpaces>7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niverzatri</cp:lastModifiedBy>
  <cp:revision>6</cp:revision>
  <dcterms:created xsi:type="dcterms:W3CDTF">2020-10-14T20:44:00Z</dcterms:created>
  <dcterms:modified xsi:type="dcterms:W3CDTF">2020-10-23T11:48:00Z</dcterms:modified>
  <cp:category/>
</cp:coreProperties>
</file>